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E9C5F9" w14:textId="782E1D80" w:rsidR="000C33BC" w:rsidRDefault="00A86239" w:rsidP="009F2691">
      <w:pPr>
        <w:jc w:val="center"/>
        <w:rPr>
          <w:rFonts w:ascii="Times New Roman" w:hAnsi="Times New Roman" w:cs="Times New Roman"/>
          <w:color w:val="FF6600"/>
          <w:sz w:val="56"/>
          <w:szCs w:val="56"/>
        </w:rPr>
      </w:pPr>
      <w:r>
        <w:rPr>
          <w:noProof/>
        </w:rPr>
        <w:drawing>
          <wp:inline distT="0" distB="0" distL="0" distR="0" wp14:anchorId="1C2EBC93" wp14:editId="3367FD78">
            <wp:extent cx="6444615" cy="1003112"/>
            <wp:effectExtent l="0" t="0" r="0" b="6985"/>
            <wp:docPr id="19938374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837449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457740" cy="100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4A67">
        <w:fldChar w:fldCharType="begin"/>
      </w:r>
      <w:r w:rsidR="00E74A67">
        <w:instrText xml:space="preserve"> INCLUDEPICTURE "/Users/deepakgupta/Library/Group Containers/UBF8T346G9.ms/WebArchiveCopyPasteTempFiles/com.microsoft.Word/png-transparent-faculty-of-law-university-of-delhi-daulat-ram-college-student.png" \* MERGEFORMATINET </w:instrText>
      </w:r>
      <w:r w:rsidR="00E74A67">
        <w:fldChar w:fldCharType="separate"/>
      </w:r>
      <w:r w:rsidR="00E74A67">
        <w:fldChar w:fldCharType="end"/>
      </w:r>
      <w:r w:rsidR="0051117A">
        <w:fldChar w:fldCharType="begin"/>
      </w:r>
      <w:r w:rsidR="0051117A">
        <w:instrText xml:space="preserve"> INCLUDEPICTURE "/Users/deepakgupta/Library/Group Containers/UBF8T346G9.ms/WebArchiveCopyPasteTempFiles/com.microsoft.Word/At4J9+tdXUnLQAAAABJRU5ErkJggg==" \* MERGEFORMATINET </w:instrText>
      </w:r>
      <w:r w:rsidR="0051117A">
        <w:fldChar w:fldCharType="separate"/>
      </w:r>
      <w:r w:rsidR="0051117A">
        <w:fldChar w:fldCharType="end"/>
      </w:r>
      <w:r w:rsidR="0051117A">
        <w:fldChar w:fldCharType="begin"/>
      </w:r>
      <w:r w:rsidR="0051117A">
        <w:instrText xml:space="preserve"> INCLUDEPICTURE "/Users/deepakgupta/Library/Group Containers/UBF8T346G9.ms/WebArchiveCopyPasteTempFiles/com.microsoft.Word/logo2.0393e001a18cb42193c4.jpeg" \* MERGEFORMATINET </w:instrText>
      </w:r>
      <w:r w:rsidR="0051117A">
        <w:fldChar w:fldCharType="separate"/>
      </w:r>
      <w:r w:rsidR="0051117A">
        <w:fldChar w:fldCharType="end"/>
      </w:r>
      <w:r w:rsidR="00E74A67">
        <w:fldChar w:fldCharType="begin"/>
      </w:r>
      <w:r w:rsidR="00E74A67">
        <w:instrText xml:space="preserve"> INCLUDEPICTURE "/Users/deepakgupta/Library/Group Containers/UBF8T346G9.ms/WebArchiveCopyPasteTempFiles/com.microsoft.Word/s2jMBUNa0+neS29ToTkZuViuKog9O3mGD5IJxL02F8Inzzruusx4UxDSJ+y9GfXDzSY4F+E548Nndm1a9euXbt2vaL+A7p9L1hHINFmAAAAAElFTkSuQmCC" \* MERGEFORMATINET </w:instrText>
      </w:r>
      <w:r w:rsidR="00E74A67">
        <w:fldChar w:fldCharType="separate"/>
      </w:r>
      <w:r w:rsidR="00E74A67">
        <w:fldChar w:fldCharType="end"/>
      </w:r>
      <w:r w:rsidR="00E74A67">
        <w:fldChar w:fldCharType="begin"/>
      </w:r>
      <w:r w:rsidR="00E74A67">
        <w:instrText xml:space="preserve"> INCLUDEPICTURE "/Users/deepakgupta/Library/Group Containers/UBF8T346G9.ms/WebArchiveCopyPasteTempFiles/com.microsoft.Word/images?q=tbnANd9GcTnUnFGxQ4r-ZidrEB4WB1IokHmV2tKCjtcejuaX44wfA&amp;s" \* MERGEFORMATINET </w:instrText>
      </w:r>
      <w:r w:rsidR="00E74A67">
        <w:fldChar w:fldCharType="separate"/>
      </w:r>
      <w:r w:rsidR="00E74A67">
        <w:fldChar w:fldCharType="end"/>
      </w:r>
    </w:p>
    <w:p w14:paraId="0CC82660" w14:textId="44E91188" w:rsidR="00662C03" w:rsidRPr="00696C65" w:rsidRDefault="009F2691" w:rsidP="00C00CA9">
      <w:pPr>
        <w:jc w:val="center"/>
        <w:rPr>
          <w:rFonts w:ascii="Times New Roman" w:hAnsi="Times New Roman" w:cs="Times New Roman"/>
          <w:color w:val="FF6600"/>
          <w:sz w:val="56"/>
          <w:szCs w:val="56"/>
        </w:rPr>
      </w:pPr>
      <w:r>
        <w:rPr>
          <w:rFonts w:ascii="Times New Roman" w:hAnsi="Times New Roman" w:cs="Times New Roman"/>
          <w:color w:val="FF6600"/>
          <w:sz w:val="56"/>
          <w:szCs w:val="56"/>
        </w:rPr>
        <w:t>IC</w:t>
      </w:r>
      <w:r w:rsidR="00A86239">
        <w:rPr>
          <w:rFonts w:ascii="Times New Roman" w:hAnsi="Times New Roman" w:cs="Times New Roman"/>
          <w:color w:val="FF6600"/>
          <w:sz w:val="56"/>
          <w:szCs w:val="56"/>
        </w:rPr>
        <w:t>AISD</w:t>
      </w:r>
      <w:r w:rsidR="00C00CA9">
        <w:rPr>
          <w:rFonts w:ascii="Times New Roman" w:hAnsi="Times New Roman" w:cs="Times New Roman"/>
          <w:color w:val="FF6600"/>
          <w:sz w:val="56"/>
          <w:szCs w:val="56"/>
        </w:rPr>
        <w:t>-202</w:t>
      </w:r>
      <w:r w:rsidR="00A86239">
        <w:rPr>
          <w:rFonts w:ascii="Times New Roman" w:hAnsi="Times New Roman" w:cs="Times New Roman"/>
          <w:color w:val="FF6600"/>
          <w:sz w:val="56"/>
          <w:szCs w:val="56"/>
        </w:rPr>
        <w:t>5</w:t>
      </w:r>
      <w:r w:rsidR="0051117A" w:rsidRPr="0051117A">
        <w:t xml:space="preserve"> </w:t>
      </w:r>
      <w:r w:rsidR="0051117A">
        <w:fldChar w:fldCharType="begin"/>
      </w:r>
      <w:r w:rsidR="0051117A">
        <w:instrText xml:space="preserve"> INCLUDEPICTURE "/Users/deepakgupta/Library/Group Containers/UBF8T346G9.ms/WebArchiveCopyPasteTempFiles/com.microsoft.Word/logo1.a10ea15085699c80eeff.jpeg" \* MERGEFORMATINET </w:instrText>
      </w:r>
      <w:r w:rsidR="0051117A">
        <w:fldChar w:fldCharType="separate"/>
      </w:r>
      <w:r w:rsidR="0051117A">
        <w:fldChar w:fldCharType="end"/>
      </w:r>
    </w:p>
    <w:p w14:paraId="6870B849" w14:textId="71850739" w:rsidR="009F2691" w:rsidRDefault="00662C03" w:rsidP="009F2691">
      <w:pPr>
        <w:spacing w:after="0"/>
        <w:ind w:left="-426"/>
        <w:jc w:val="center"/>
        <w:rPr>
          <w:rFonts w:ascii="Times New Roman" w:hAnsi="Times New Roman" w:cs="Times New Roman"/>
          <w:b/>
          <w:color w:val="0000FF"/>
          <w:sz w:val="40"/>
          <w:szCs w:val="40"/>
        </w:rPr>
      </w:pPr>
      <w:r w:rsidRPr="00A756EE">
        <w:rPr>
          <w:rFonts w:ascii="Times New Roman" w:hAnsi="Times New Roman" w:cs="Times New Roman"/>
          <w:b/>
          <w:color w:val="0000FF"/>
          <w:sz w:val="40"/>
          <w:szCs w:val="40"/>
        </w:rPr>
        <w:t xml:space="preserve"> </w:t>
      </w:r>
      <w:r w:rsidR="00A756EE" w:rsidRPr="00A756EE">
        <w:rPr>
          <w:rFonts w:ascii="Times New Roman" w:hAnsi="Times New Roman" w:cs="Times New Roman"/>
          <w:b/>
          <w:color w:val="0000FF"/>
          <w:sz w:val="40"/>
          <w:szCs w:val="40"/>
        </w:rPr>
        <w:t xml:space="preserve"> </w:t>
      </w:r>
      <w:r w:rsidR="009F2691" w:rsidRPr="009F2691">
        <w:rPr>
          <w:rFonts w:ascii="Times New Roman" w:hAnsi="Times New Roman" w:cs="Times New Roman"/>
          <w:b/>
          <w:color w:val="0000FF"/>
          <w:sz w:val="40"/>
          <w:szCs w:val="40"/>
        </w:rPr>
        <w:t xml:space="preserve">International Conference on </w:t>
      </w:r>
      <w:r w:rsidR="00A86239">
        <w:rPr>
          <w:rFonts w:ascii="Times New Roman" w:hAnsi="Times New Roman" w:cs="Times New Roman"/>
          <w:b/>
          <w:color w:val="0000FF"/>
          <w:sz w:val="40"/>
          <w:szCs w:val="40"/>
        </w:rPr>
        <w:t xml:space="preserve">Artificial Intelligence for Sustainable Development </w:t>
      </w:r>
      <w:r w:rsidR="009F2691" w:rsidRPr="009F2691">
        <w:rPr>
          <w:rFonts w:ascii="Times New Roman" w:hAnsi="Times New Roman" w:cs="Times New Roman"/>
          <w:b/>
          <w:color w:val="0000FF"/>
          <w:sz w:val="40"/>
          <w:szCs w:val="40"/>
        </w:rPr>
        <w:t>(I</w:t>
      </w:r>
      <w:r w:rsidR="00A86239">
        <w:rPr>
          <w:rFonts w:ascii="Times New Roman" w:hAnsi="Times New Roman" w:cs="Times New Roman"/>
          <w:b/>
          <w:color w:val="0000FF"/>
          <w:sz w:val="40"/>
          <w:szCs w:val="40"/>
        </w:rPr>
        <w:t>CAISD</w:t>
      </w:r>
      <w:r w:rsidR="009F2691" w:rsidRPr="009F2691">
        <w:rPr>
          <w:rFonts w:ascii="Times New Roman" w:hAnsi="Times New Roman" w:cs="Times New Roman"/>
          <w:b/>
          <w:color w:val="0000FF"/>
          <w:sz w:val="40"/>
          <w:szCs w:val="40"/>
        </w:rPr>
        <w:t>-202</w:t>
      </w:r>
      <w:r w:rsidR="00A86239">
        <w:rPr>
          <w:rFonts w:ascii="Times New Roman" w:hAnsi="Times New Roman" w:cs="Times New Roman"/>
          <w:b/>
          <w:color w:val="0000FF"/>
          <w:sz w:val="40"/>
          <w:szCs w:val="40"/>
        </w:rPr>
        <w:t>5</w:t>
      </w:r>
      <w:r w:rsidR="009F2691" w:rsidRPr="009F2691">
        <w:rPr>
          <w:rFonts w:ascii="Times New Roman" w:hAnsi="Times New Roman" w:cs="Times New Roman"/>
          <w:b/>
          <w:color w:val="0000FF"/>
          <w:sz w:val="40"/>
          <w:szCs w:val="40"/>
        </w:rPr>
        <w:t>)</w:t>
      </w:r>
    </w:p>
    <w:p w14:paraId="31587D04" w14:textId="77777777" w:rsidR="000E032C" w:rsidRDefault="000E032C" w:rsidP="009F2691">
      <w:pPr>
        <w:spacing w:after="0"/>
        <w:ind w:left="-426"/>
        <w:jc w:val="center"/>
        <w:rPr>
          <w:rFonts w:ascii="Times New Roman" w:hAnsi="Times New Roman" w:cs="Times New Roman"/>
          <w:b/>
          <w:color w:val="0000FF"/>
          <w:sz w:val="40"/>
          <w:szCs w:val="40"/>
        </w:rPr>
      </w:pPr>
    </w:p>
    <w:p w14:paraId="54C11680" w14:textId="0C3A4482" w:rsidR="009B1FFD" w:rsidRDefault="009B1FFD" w:rsidP="009B1FFD">
      <w:pPr>
        <w:spacing w:after="0"/>
        <w:ind w:left="-426"/>
        <w:jc w:val="center"/>
        <w:rPr>
          <w:rFonts w:ascii="Georgia" w:hAnsi="Georgia"/>
          <w:b/>
          <w:bCs/>
          <w:sz w:val="24"/>
          <w:szCs w:val="24"/>
        </w:rPr>
      </w:pPr>
      <w:r w:rsidRPr="006C16F3">
        <w:rPr>
          <w:rFonts w:ascii="Georgia" w:hAnsi="Georgia"/>
          <w:b/>
          <w:bCs/>
          <w:sz w:val="24"/>
          <w:szCs w:val="24"/>
          <w:highlight w:val="green"/>
        </w:rPr>
        <w:t>Presentation Schedule</w:t>
      </w:r>
      <w:r>
        <w:rPr>
          <w:rFonts w:ascii="Georgia" w:hAnsi="Georgia"/>
          <w:b/>
          <w:bCs/>
          <w:sz w:val="24"/>
          <w:szCs w:val="24"/>
          <w:highlight w:val="green"/>
        </w:rPr>
        <w:t xml:space="preserve"> of  paper selected in </w:t>
      </w:r>
      <w:r w:rsidR="00A86239">
        <w:rPr>
          <w:rFonts w:ascii="Georgia" w:hAnsi="Georgia"/>
          <w:b/>
          <w:bCs/>
          <w:sz w:val="24"/>
          <w:szCs w:val="24"/>
          <w:highlight w:val="green"/>
        </w:rPr>
        <w:t>Conference</w:t>
      </w:r>
      <w:r w:rsidRPr="006C16F3">
        <w:rPr>
          <w:rFonts w:ascii="Georgia" w:hAnsi="Georgia"/>
          <w:b/>
          <w:bCs/>
          <w:sz w:val="24"/>
          <w:szCs w:val="24"/>
          <w:highlight w:val="green"/>
        </w:rPr>
        <w:t xml:space="preserve"> on </w:t>
      </w:r>
      <w:r w:rsidR="00A86239">
        <w:rPr>
          <w:rFonts w:ascii="Georgia" w:hAnsi="Georgia"/>
          <w:b/>
          <w:bCs/>
          <w:sz w:val="24"/>
          <w:szCs w:val="24"/>
          <w:highlight w:val="green"/>
        </w:rPr>
        <w:t>2</w:t>
      </w:r>
      <w:r w:rsidR="00A42A3D">
        <w:rPr>
          <w:rFonts w:ascii="Georgia" w:hAnsi="Georgia"/>
          <w:b/>
          <w:bCs/>
          <w:sz w:val="24"/>
          <w:szCs w:val="24"/>
          <w:highlight w:val="green"/>
        </w:rPr>
        <w:t>5</w:t>
      </w:r>
      <w:r w:rsidRPr="006C16F3">
        <w:rPr>
          <w:rFonts w:ascii="Georgia" w:hAnsi="Georgia"/>
          <w:b/>
          <w:bCs/>
          <w:sz w:val="24"/>
          <w:szCs w:val="24"/>
          <w:highlight w:val="green"/>
        </w:rPr>
        <w:t>/</w:t>
      </w:r>
      <w:r>
        <w:rPr>
          <w:rFonts w:ascii="Georgia" w:hAnsi="Georgia"/>
          <w:b/>
          <w:bCs/>
          <w:sz w:val="24"/>
          <w:szCs w:val="24"/>
          <w:highlight w:val="green"/>
        </w:rPr>
        <w:t>10</w:t>
      </w:r>
      <w:r w:rsidRPr="006C16F3">
        <w:rPr>
          <w:rFonts w:ascii="Georgia" w:hAnsi="Georgia"/>
          <w:b/>
          <w:bCs/>
          <w:sz w:val="24"/>
          <w:szCs w:val="24"/>
          <w:highlight w:val="green"/>
        </w:rPr>
        <w:t>/202</w:t>
      </w:r>
      <w:r w:rsidR="00A86239" w:rsidRPr="00A86239">
        <w:rPr>
          <w:rFonts w:ascii="Georgia" w:hAnsi="Georgia"/>
          <w:b/>
          <w:bCs/>
          <w:sz w:val="24"/>
          <w:szCs w:val="24"/>
          <w:highlight w:val="green"/>
        </w:rPr>
        <w:t>5</w:t>
      </w:r>
      <w:r w:rsidRPr="00A86239">
        <w:rPr>
          <w:rFonts w:ascii="Georgia" w:hAnsi="Georgia"/>
          <w:b/>
          <w:bCs/>
          <w:sz w:val="24"/>
          <w:szCs w:val="24"/>
          <w:highlight w:val="green"/>
        </w:rPr>
        <w:t xml:space="preserve"> (O</w:t>
      </w:r>
      <w:r w:rsidR="00A86239" w:rsidRPr="00A86239">
        <w:rPr>
          <w:rFonts w:ascii="Georgia" w:hAnsi="Georgia"/>
          <w:b/>
          <w:bCs/>
          <w:sz w:val="24"/>
          <w:szCs w:val="24"/>
          <w:highlight w:val="green"/>
        </w:rPr>
        <w:t>N</w:t>
      </w:r>
      <w:r w:rsidRPr="00A86239">
        <w:rPr>
          <w:rFonts w:ascii="Georgia" w:hAnsi="Georgia"/>
          <w:b/>
          <w:bCs/>
          <w:sz w:val="24"/>
          <w:szCs w:val="24"/>
          <w:highlight w:val="green"/>
        </w:rPr>
        <w:t>LINE)</w:t>
      </w:r>
    </w:p>
    <w:p w14:paraId="0E8920DE" w14:textId="77777777" w:rsidR="009B1FFD" w:rsidRPr="00304FB9" w:rsidRDefault="009B1FFD" w:rsidP="009B1FFD">
      <w:pPr>
        <w:spacing w:after="0"/>
        <w:ind w:left="-426"/>
        <w:jc w:val="center"/>
        <w:rPr>
          <w:rFonts w:ascii="Georgia" w:hAnsi="Georgia"/>
          <w:b/>
          <w:bCs/>
          <w:sz w:val="24"/>
          <w:szCs w:val="24"/>
        </w:rPr>
      </w:pP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936"/>
        <w:gridCol w:w="3110"/>
        <w:gridCol w:w="5703"/>
      </w:tblGrid>
      <w:tr w:rsidR="009B1FFD" w:rsidRPr="002F6BB8" w14:paraId="76693C6D" w14:textId="77777777" w:rsidTr="009B1FFD">
        <w:trPr>
          <w:trHeight w:val="647"/>
        </w:trPr>
        <w:tc>
          <w:tcPr>
            <w:tcW w:w="480" w:type="pct"/>
            <w:tcBorders>
              <w:bottom w:val="single" w:sz="4" w:space="0" w:color="auto"/>
            </w:tcBorders>
            <w:shd w:val="clear" w:color="auto" w:fill="FFFF99"/>
          </w:tcPr>
          <w:p w14:paraId="3DBE9B7F" w14:textId="77777777" w:rsidR="009B1FFD" w:rsidRPr="002F6BB8" w:rsidRDefault="009B1FFD" w:rsidP="0078450D">
            <w:pPr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2F6BB8">
              <w:rPr>
                <w:rFonts w:ascii="Times" w:hAnsi="Times"/>
                <w:b/>
                <w:bCs/>
                <w:sz w:val="20"/>
                <w:szCs w:val="20"/>
              </w:rPr>
              <w:t>S.No</w:t>
            </w:r>
          </w:p>
        </w:tc>
        <w:tc>
          <w:tcPr>
            <w:tcW w:w="1595" w:type="pct"/>
            <w:tcBorders>
              <w:bottom w:val="single" w:sz="4" w:space="0" w:color="auto"/>
            </w:tcBorders>
            <w:shd w:val="clear" w:color="auto" w:fill="FFFF99"/>
          </w:tcPr>
          <w:p w14:paraId="090A3B15" w14:textId="77777777" w:rsidR="009B1FFD" w:rsidRPr="002F6BB8" w:rsidRDefault="009B1FFD" w:rsidP="0078450D">
            <w:pPr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2F6BB8">
              <w:rPr>
                <w:rFonts w:ascii="Times" w:hAnsi="Times"/>
                <w:b/>
                <w:bCs/>
                <w:sz w:val="20"/>
                <w:szCs w:val="20"/>
              </w:rPr>
              <w:t>Session Number</w:t>
            </w:r>
          </w:p>
        </w:tc>
        <w:tc>
          <w:tcPr>
            <w:tcW w:w="2925" w:type="pct"/>
            <w:tcBorders>
              <w:bottom w:val="single" w:sz="4" w:space="0" w:color="auto"/>
            </w:tcBorders>
            <w:shd w:val="clear" w:color="auto" w:fill="FFFF99"/>
          </w:tcPr>
          <w:p w14:paraId="68894D59" w14:textId="77777777" w:rsidR="009B1FFD" w:rsidRPr="002F6BB8" w:rsidRDefault="009B1FFD" w:rsidP="0078450D">
            <w:pPr>
              <w:jc w:val="center"/>
              <w:rPr>
                <w:rFonts w:ascii="Times" w:hAnsi="Times"/>
                <w:b/>
                <w:bCs/>
                <w:sz w:val="20"/>
                <w:szCs w:val="20"/>
              </w:rPr>
            </w:pPr>
            <w:r w:rsidRPr="002F6BB8">
              <w:rPr>
                <w:rFonts w:ascii="Times" w:hAnsi="Times"/>
                <w:b/>
                <w:bCs/>
                <w:sz w:val="20"/>
                <w:szCs w:val="20"/>
              </w:rPr>
              <w:t>PAPER IDs</w:t>
            </w:r>
          </w:p>
        </w:tc>
      </w:tr>
      <w:tr w:rsidR="009B1FFD" w:rsidRPr="002F6BB8" w14:paraId="2C858244" w14:textId="77777777" w:rsidTr="009B1FFD">
        <w:trPr>
          <w:trHeight w:val="647"/>
        </w:trPr>
        <w:tc>
          <w:tcPr>
            <w:tcW w:w="480" w:type="pct"/>
            <w:shd w:val="clear" w:color="auto" w:fill="FFCC00"/>
          </w:tcPr>
          <w:p w14:paraId="3E400D6B" w14:textId="77777777" w:rsidR="009B1FFD" w:rsidRPr="002F6BB8" w:rsidRDefault="009B1FFD" w:rsidP="0078450D">
            <w:pPr>
              <w:jc w:val="center"/>
              <w:rPr>
                <w:rFonts w:ascii="Times" w:hAnsi="Times"/>
                <w:bCs/>
                <w:sz w:val="20"/>
                <w:szCs w:val="20"/>
              </w:rPr>
            </w:pPr>
            <w:r>
              <w:rPr>
                <w:rFonts w:ascii="Times" w:hAnsi="Times"/>
                <w:bCs/>
                <w:sz w:val="20"/>
                <w:szCs w:val="20"/>
              </w:rPr>
              <w:t>1</w:t>
            </w:r>
          </w:p>
        </w:tc>
        <w:tc>
          <w:tcPr>
            <w:tcW w:w="1595" w:type="pct"/>
            <w:shd w:val="clear" w:color="auto" w:fill="FFCC00"/>
          </w:tcPr>
          <w:p w14:paraId="37DD8C9C" w14:textId="617A0E09" w:rsidR="009B1FFD" w:rsidRPr="002F6BB8" w:rsidRDefault="009B1FFD" w:rsidP="0078450D">
            <w:pPr>
              <w:jc w:val="center"/>
              <w:rPr>
                <w:rFonts w:ascii="Times" w:hAnsi="Times"/>
                <w:bCs/>
                <w:sz w:val="20"/>
                <w:szCs w:val="20"/>
              </w:rPr>
            </w:pPr>
            <w:r w:rsidRPr="002F6BB8">
              <w:rPr>
                <w:rFonts w:ascii="Times" w:hAnsi="Times"/>
                <w:bCs/>
                <w:sz w:val="20"/>
                <w:szCs w:val="20"/>
              </w:rPr>
              <w:t>S</w:t>
            </w:r>
            <w:r w:rsidR="00FD386D">
              <w:rPr>
                <w:rFonts w:ascii="Times" w:hAnsi="Times"/>
                <w:bCs/>
                <w:sz w:val="20"/>
                <w:szCs w:val="20"/>
              </w:rPr>
              <w:t>ession – 01</w:t>
            </w:r>
          </w:p>
        </w:tc>
        <w:tc>
          <w:tcPr>
            <w:tcW w:w="2925" w:type="pct"/>
            <w:shd w:val="clear" w:color="auto" w:fill="FFCC00"/>
          </w:tcPr>
          <w:p w14:paraId="358E3B4B" w14:textId="25D80EA7" w:rsidR="009B1FFD" w:rsidRPr="002F6BB8" w:rsidRDefault="00421CBF" w:rsidP="0078450D">
            <w:pPr>
              <w:jc w:val="center"/>
              <w:rPr>
                <w:rFonts w:ascii="Times" w:hAnsi="Times" w:cs="Times New Roman"/>
                <w:bCs/>
                <w:sz w:val="20"/>
                <w:szCs w:val="20"/>
              </w:rPr>
            </w:pPr>
            <w:r>
              <w:rPr>
                <w:rFonts w:ascii="Times" w:hAnsi="Times" w:cs="Times New Roman"/>
                <w:bCs/>
                <w:sz w:val="24"/>
                <w:szCs w:val="24"/>
              </w:rPr>
              <w:t>24, 34, 41, 44, 46, 53, 56, 60</w:t>
            </w:r>
          </w:p>
        </w:tc>
      </w:tr>
      <w:tr w:rsidR="009B1FFD" w:rsidRPr="002F6BB8" w14:paraId="2E1AB885" w14:textId="77777777" w:rsidTr="009B1FFD">
        <w:trPr>
          <w:trHeight w:val="647"/>
        </w:trPr>
        <w:tc>
          <w:tcPr>
            <w:tcW w:w="480" w:type="pct"/>
            <w:shd w:val="clear" w:color="auto" w:fill="FFCC00"/>
          </w:tcPr>
          <w:p w14:paraId="18E33243" w14:textId="77777777" w:rsidR="009B1FFD" w:rsidRPr="002F6BB8" w:rsidRDefault="009B1FFD" w:rsidP="0078450D">
            <w:pPr>
              <w:jc w:val="center"/>
              <w:rPr>
                <w:rFonts w:ascii="Times" w:hAnsi="Times"/>
                <w:bCs/>
                <w:sz w:val="20"/>
                <w:szCs w:val="20"/>
              </w:rPr>
            </w:pPr>
            <w:r>
              <w:rPr>
                <w:rFonts w:ascii="Times" w:hAnsi="Times"/>
                <w:bCs/>
                <w:sz w:val="20"/>
                <w:szCs w:val="20"/>
              </w:rPr>
              <w:t>2</w:t>
            </w:r>
          </w:p>
        </w:tc>
        <w:tc>
          <w:tcPr>
            <w:tcW w:w="1595" w:type="pct"/>
            <w:shd w:val="clear" w:color="auto" w:fill="FFCC00"/>
          </w:tcPr>
          <w:p w14:paraId="69780FB0" w14:textId="0DE6B18C" w:rsidR="009B1FFD" w:rsidRPr="002F6BB8" w:rsidRDefault="009B1FFD" w:rsidP="0078450D">
            <w:pPr>
              <w:jc w:val="center"/>
              <w:rPr>
                <w:rFonts w:ascii="Times" w:hAnsi="Times"/>
                <w:bCs/>
                <w:sz w:val="20"/>
                <w:szCs w:val="20"/>
              </w:rPr>
            </w:pPr>
            <w:r w:rsidRPr="002F6BB8">
              <w:rPr>
                <w:rFonts w:ascii="Times" w:hAnsi="Times"/>
                <w:bCs/>
                <w:sz w:val="20"/>
                <w:szCs w:val="20"/>
              </w:rPr>
              <w:t>S</w:t>
            </w:r>
            <w:r w:rsidR="00FD386D">
              <w:rPr>
                <w:rFonts w:ascii="Times" w:hAnsi="Times"/>
                <w:bCs/>
                <w:sz w:val="20"/>
                <w:szCs w:val="20"/>
              </w:rPr>
              <w:t>ession – 02</w:t>
            </w:r>
          </w:p>
        </w:tc>
        <w:tc>
          <w:tcPr>
            <w:tcW w:w="2925" w:type="pct"/>
            <w:shd w:val="clear" w:color="auto" w:fill="FFCC00"/>
          </w:tcPr>
          <w:p w14:paraId="7005EB24" w14:textId="4733D385" w:rsidR="009B1FFD" w:rsidRPr="002F6BB8" w:rsidRDefault="00421CBF" w:rsidP="0078450D">
            <w:pPr>
              <w:jc w:val="center"/>
              <w:rPr>
                <w:rFonts w:ascii="Times" w:hAnsi="Times" w:cs="Times New Roman"/>
                <w:bCs/>
                <w:sz w:val="20"/>
                <w:szCs w:val="20"/>
              </w:rPr>
            </w:pPr>
            <w:r w:rsidRPr="00B96482">
              <w:rPr>
                <w:rFonts w:ascii="Times" w:hAnsi="Times" w:cs="Times New Roman"/>
                <w:bCs/>
                <w:sz w:val="24"/>
                <w:szCs w:val="24"/>
              </w:rPr>
              <w:t xml:space="preserve">22, 28, </w:t>
            </w:r>
            <w:r w:rsidR="00B96482" w:rsidRPr="00B96482">
              <w:rPr>
                <w:rFonts w:ascii="Times" w:hAnsi="Times" w:cs="Times New Roman"/>
                <w:bCs/>
                <w:sz w:val="24"/>
                <w:szCs w:val="24"/>
              </w:rPr>
              <w:t>42,</w:t>
            </w:r>
            <w:r w:rsidR="00B96482"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r w:rsidR="00B96482" w:rsidRPr="00B96482">
              <w:rPr>
                <w:rFonts w:ascii="Times" w:hAnsi="Times" w:cs="Times New Roman"/>
                <w:bCs/>
                <w:sz w:val="24"/>
                <w:szCs w:val="24"/>
              </w:rPr>
              <w:t>43,</w:t>
            </w:r>
            <w:r w:rsidR="00B96482">
              <w:rPr>
                <w:rFonts w:ascii="Times" w:hAnsi="Times" w:cs="Times New Roman"/>
                <w:bCs/>
                <w:sz w:val="24"/>
                <w:szCs w:val="24"/>
              </w:rPr>
              <w:t xml:space="preserve"> </w:t>
            </w:r>
            <w:r w:rsidR="00B96482" w:rsidRPr="00B96482">
              <w:rPr>
                <w:rFonts w:ascii="Times" w:hAnsi="Times" w:cs="Times New Roman"/>
                <w:bCs/>
                <w:sz w:val="24"/>
                <w:szCs w:val="24"/>
              </w:rPr>
              <w:t>47, 50, 51, 57, 58</w:t>
            </w:r>
          </w:p>
        </w:tc>
      </w:tr>
    </w:tbl>
    <w:p w14:paraId="063FB2F5" w14:textId="77777777" w:rsidR="009B1FFD" w:rsidRDefault="009B1FFD" w:rsidP="009F2691">
      <w:pPr>
        <w:spacing w:after="0"/>
        <w:ind w:left="-426"/>
        <w:jc w:val="center"/>
        <w:rPr>
          <w:rFonts w:ascii="Georgia" w:hAnsi="Georgia"/>
          <w:b/>
          <w:bCs/>
          <w:sz w:val="24"/>
          <w:szCs w:val="24"/>
          <w:highlight w:val="green"/>
        </w:rPr>
      </w:pPr>
    </w:p>
    <w:sectPr w:rsidR="009B1FFD" w:rsidSect="00C00CA9">
      <w:pgSz w:w="11906" w:h="16838"/>
      <w:pgMar w:top="851" w:right="707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tzQ3NzU2NDS2NLdU0lEKTi0uzszPAykwqQUAWgPF+SwAAAA="/>
  </w:docVars>
  <w:rsids>
    <w:rsidRoot w:val="00662C03"/>
    <w:rsid w:val="00000B52"/>
    <w:rsid w:val="0001112E"/>
    <w:rsid w:val="00011FF8"/>
    <w:rsid w:val="00034B5A"/>
    <w:rsid w:val="00056C44"/>
    <w:rsid w:val="000623E3"/>
    <w:rsid w:val="00065FC1"/>
    <w:rsid w:val="00076CCF"/>
    <w:rsid w:val="0009664F"/>
    <w:rsid w:val="000A4761"/>
    <w:rsid w:val="000C20CF"/>
    <w:rsid w:val="000C33BC"/>
    <w:rsid w:val="000D7B3F"/>
    <w:rsid w:val="000E032C"/>
    <w:rsid w:val="000F1A05"/>
    <w:rsid w:val="00126B00"/>
    <w:rsid w:val="001440A3"/>
    <w:rsid w:val="001457E3"/>
    <w:rsid w:val="00147970"/>
    <w:rsid w:val="00150B19"/>
    <w:rsid w:val="00154E8A"/>
    <w:rsid w:val="001616B1"/>
    <w:rsid w:val="00176343"/>
    <w:rsid w:val="00196579"/>
    <w:rsid w:val="001C1E6F"/>
    <w:rsid w:val="001C2DEE"/>
    <w:rsid w:val="001D1303"/>
    <w:rsid w:val="00202B1E"/>
    <w:rsid w:val="002162B8"/>
    <w:rsid w:val="0023784F"/>
    <w:rsid w:val="00240F3B"/>
    <w:rsid w:val="00264605"/>
    <w:rsid w:val="002720A2"/>
    <w:rsid w:val="002735D3"/>
    <w:rsid w:val="00275A5C"/>
    <w:rsid w:val="00293486"/>
    <w:rsid w:val="002B1EB8"/>
    <w:rsid w:val="002C16B0"/>
    <w:rsid w:val="002D2DEF"/>
    <w:rsid w:val="002D4417"/>
    <w:rsid w:val="002E2158"/>
    <w:rsid w:val="002E4131"/>
    <w:rsid w:val="002F6450"/>
    <w:rsid w:val="002F6BB8"/>
    <w:rsid w:val="00304FB9"/>
    <w:rsid w:val="0031170D"/>
    <w:rsid w:val="003232A2"/>
    <w:rsid w:val="0033010B"/>
    <w:rsid w:val="00332200"/>
    <w:rsid w:val="00333905"/>
    <w:rsid w:val="003372FC"/>
    <w:rsid w:val="003443E5"/>
    <w:rsid w:val="00346556"/>
    <w:rsid w:val="00374E0A"/>
    <w:rsid w:val="00385A9D"/>
    <w:rsid w:val="003B469B"/>
    <w:rsid w:val="003F3E3E"/>
    <w:rsid w:val="0040514C"/>
    <w:rsid w:val="00421CBF"/>
    <w:rsid w:val="004245C3"/>
    <w:rsid w:val="0043765C"/>
    <w:rsid w:val="004B7A61"/>
    <w:rsid w:val="0051117A"/>
    <w:rsid w:val="00516C5F"/>
    <w:rsid w:val="005214AA"/>
    <w:rsid w:val="0052595B"/>
    <w:rsid w:val="00541EA7"/>
    <w:rsid w:val="005448CB"/>
    <w:rsid w:val="0057245E"/>
    <w:rsid w:val="005A739B"/>
    <w:rsid w:val="005B6D12"/>
    <w:rsid w:val="005C6A28"/>
    <w:rsid w:val="005D1FD9"/>
    <w:rsid w:val="005D4A04"/>
    <w:rsid w:val="0062204B"/>
    <w:rsid w:val="00631E8E"/>
    <w:rsid w:val="0065663D"/>
    <w:rsid w:val="00660945"/>
    <w:rsid w:val="00662C03"/>
    <w:rsid w:val="0069452F"/>
    <w:rsid w:val="006A790B"/>
    <w:rsid w:val="006C16F3"/>
    <w:rsid w:val="006F6035"/>
    <w:rsid w:val="00722245"/>
    <w:rsid w:val="00723CEC"/>
    <w:rsid w:val="007307C7"/>
    <w:rsid w:val="0074015F"/>
    <w:rsid w:val="00741225"/>
    <w:rsid w:val="00756C53"/>
    <w:rsid w:val="00797A30"/>
    <w:rsid w:val="007B210B"/>
    <w:rsid w:val="007B2FD9"/>
    <w:rsid w:val="007C177D"/>
    <w:rsid w:val="008434D2"/>
    <w:rsid w:val="008563CE"/>
    <w:rsid w:val="00857B68"/>
    <w:rsid w:val="00874E3E"/>
    <w:rsid w:val="008957C0"/>
    <w:rsid w:val="008D50AF"/>
    <w:rsid w:val="008E0EAB"/>
    <w:rsid w:val="008F53F0"/>
    <w:rsid w:val="0092138D"/>
    <w:rsid w:val="00926457"/>
    <w:rsid w:val="009354AB"/>
    <w:rsid w:val="00975D20"/>
    <w:rsid w:val="00981A86"/>
    <w:rsid w:val="009A01E0"/>
    <w:rsid w:val="009B0CC1"/>
    <w:rsid w:val="009B1FFD"/>
    <w:rsid w:val="009B67AE"/>
    <w:rsid w:val="009C710B"/>
    <w:rsid w:val="009D4051"/>
    <w:rsid w:val="009D4E08"/>
    <w:rsid w:val="009F2691"/>
    <w:rsid w:val="00A34547"/>
    <w:rsid w:val="00A42A3D"/>
    <w:rsid w:val="00A436EF"/>
    <w:rsid w:val="00A578BE"/>
    <w:rsid w:val="00A756EE"/>
    <w:rsid w:val="00A837D2"/>
    <w:rsid w:val="00A86239"/>
    <w:rsid w:val="00AA353D"/>
    <w:rsid w:val="00AB798B"/>
    <w:rsid w:val="00AC647A"/>
    <w:rsid w:val="00AE1AEC"/>
    <w:rsid w:val="00AE48E3"/>
    <w:rsid w:val="00B27A5F"/>
    <w:rsid w:val="00B32EA8"/>
    <w:rsid w:val="00B3631D"/>
    <w:rsid w:val="00B6418B"/>
    <w:rsid w:val="00B9475E"/>
    <w:rsid w:val="00B96482"/>
    <w:rsid w:val="00BD51EC"/>
    <w:rsid w:val="00C00CA9"/>
    <w:rsid w:val="00C34374"/>
    <w:rsid w:val="00C34EDB"/>
    <w:rsid w:val="00C47655"/>
    <w:rsid w:val="00C47912"/>
    <w:rsid w:val="00C60111"/>
    <w:rsid w:val="00CB4BD6"/>
    <w:rsid w:val="00CC69E2"/>
    <w:rsid w:val="00D02B22"/>
    <w:rsid w:val="00D07AEE"/>
    <w:rsid w:val="00D1086C"/>
    <w:rsid w:val="00D63728"/>
    <w:rsid w:val="00D6711F"/>
    <w:rsid w:val="00D85772"/>
    <w:rsid w:val="00D96FCA"/>
    <w:rsid w:val="00DA0930"/>
    <w:rsid w:val="00DA2AC1"/>
    <w:rsid w:val="00DA5522"/>
    <w:rsid w:val="00DB216F"/>
    <w:rsid w:val="00DB59F9"/>
    <w:rsid w:val="00DD1B47"/>
    <w:rsid w:val="00E63FF2"/>
    <w:rsid w:val="00E7028C"/>
    <w:rsid w:val="00E74A67"/>
    <w:rsid w:val="00E74BA6"/>
    <w:rsid w:val="00EA53D2"/>
    <w:rsid w:val="00EA681A"/>
    <w:rsid w:val="00EB78CD"/>
    <w:rsid w:val="00EC3027"/>
    <w:rsid w:val="00EF7BE0"/>
    <w:rsid w:val="00F33370"/>
    <w:rsid w:val="00F572ED"/>
    <w:rsid w:val="00F66D79"/>
    <w:rsid w:val="00FA7C04"/>
    <w:rsid w:val="00FD386D"/>
    <w:rsid w:val="00FD515D"/>
    <w:rsid w:val="00FE0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43F038"/>
  <w15:docId w15:val="{A7971D47-F4E3-450D-B67E-FE6368732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2C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2C0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CA9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CA9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695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7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2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LCHAND SHARMA</dc:creator>
  <cp:keywords/>
  <dc:description/>
  <cp:lastModifiedBy>HOME</cp:lastModifiedBy>
  <cp:revision>10</cp:revision>
  <cp:lastPrinted>2021-02-06T04:46:00Z</cp:lastPrinted>
  <dcterms:created xsi:type="dcterms:W3CDTF">2024-09-23T15:09:00Z</dcterms:created>
  <dcterms:modified xsi:type="dcterms:W3CDTF">2025-10-14T11:05:00Z</dcterms:modified>
</cp:coreProperties>
</file>